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24D3" w:rsidRPr="00DA0B0E" w:rsidRDefault="00962840" w:rsidP="006D3BB9">
      <w:pPr>
        <w:spacing w:before="120" w:after="240" w:line="288" w:lineRule="auto"/>
        <w:jc w:val="center"/>
        <w:rPr>
          <w:b/>
          <w:sz w:val="28"/>
          <w:szCs w:val="28"/>
        </w:rPr>
      </w:pPr>
      <w:r w:rsidRPr="00DA0B0E">
        <w:rPr>
          <w:b/>
          <w:sz w:val="28"/>
          <w:szCs w:val="28"/>
        </w:rPr>
        <w:t>С</w:t>
      </w:r>
      <w:r w:rsidR="006D72E9" w:rsidRPr="00DA0B0E">
        <w:rPr>
          <w:b/>
          <w:sz w:val="28"/>
          <w:szCs w:val="28"/>
        </w:rPr>
        <w:t xml:space="preserve"> </w:t>
      </w:r>
      <w:r w:rsidRPr="00DA0B0E">
        <w:rPr>
          <w:b/>
          <w:sz w:val="28"/>
          <w:szCs w:val="28"/>
        </w:rPr>
        <w:t>Т</w:t>
      </w:r>
      <w:r w:rsidR="006D72E9" w:rsidRPr="00DA0B0E">
        <w:rPr>
          <w:b/>
          <w:sz w:val="28"/>
          <w:szCs w:val="28"/>
        </w:rPr>
        <w:t xml:space="preserve"> </w:t>
      </w:r>
      <w:r w:rsidRPr="00DA0B0E">
        <w:rPr>
          <w:b/>
          <w:sz w:val="28"/>
          <w:szCs w:val="28"/>
        </w:rPr>
        <w:t>А</w:t>
      </w:r>
      <w:r w:rsidR="006D72E9" w:rsidRPr="00DA0B0E">
        <w:rPr>
          <w:b/>
          <w:sz w:val="28"/>
          <w:szCs w:val="28"/>
        </w:rPr>
        <w:t xml:space="preserve"> </w:t>
      </w:r>
      <w:r w:rsidRPr="00DA0B0E">
        <w:rPr>
          <w:b/>
          <w:sz w:val="28"/>
          <w:szCs w:val="28"/>
        </w:rPr>
        <w:t>Н</w:t>
      </w:r>
      <w:r w:rsidR="006D72E9" w:rsidRPr="00DA0B0E">
        <w:rPr>
          <w:b/>
          <w:sz w:val="28"/>
          <w:szCs w:val="28"/>
        </w:rPr>
        <w:t xml:space="preserve"> </w:t>
      </w:r>
      <w:r w:rsidRPr="00DA0B0E">
        <w:rPr>
          <w:b/>
          <w:sz w:val="28"/>
          <w:szCs w:val="28"/>
        </w:rPr>
        <w:t>О</w:t>
      </w:r>
      <w:r w:rsidR="006D72E9" w:rsidRPr="00DA0B0E">
        <w:rPr>
          <w:b/>
          <w:sz w:val="28"/>
          <w:szCs w:val="28"/>
        </w:rPr>
        <w:t xml:space="preserve"> </w:t>
      </w:r>
      <w:r w:rsidRPr="00DA0B0E">
        <w:rPr>
          <w:b/>
          <w:sz w:val="28"/>
          <w:szCs w:val="28"/>
        </w:rPr>
        <w:t>В</w:t>
      </w:r>
      <w:r w:rsidR="006D72E9" w:rsidRPr="00DA0B0E">
        <w:rPr>
          <w:b/>
          <w:sz w:val="28"/>
          <w:szCs w:val="28"/>
        </w:rPr>
        <w:t xml:space="preserve"> </w:t>
      </w:r>
      <w:r w:rsidRPr="00DA0B0E">
        <w:rPr>
          <w:b/>
          <w:sz w:val="28"/>
          <w:szCs w:val="28"/>
        </w:rPr>
        <w:t>И</w:t>
      </w:r>
      <w:r w:rsidR="006D72E9" w:rsidRPr="00DA0B0E">
        <w:rPr>
          <w:b/>
          <w:sz w:val="28"/>
          <w:szCs w:val="28"/>
        </w:rPr>
        <w:t xml:space="preserve"> </w:t>
      </w:r>
      <w:r w:rsidRPr="00DA0B0E">
        <w:rPr>
          <w:b/>
          <w:sz w:val="28"/>
          <w:szCs w:val="28"/>
        </w:rPr>
        <w:t>Щ</w:t>
      </w:r>
      <w:r w:rsidR="006D72E9" w:rsidRPr="00DA0B0E">
        <w:rPr>
          <w:b/>
          <w:sz w:val="28"/>
          <w:szCs w:val="28"/>
        </w:rPr>
        <w:t xml:space="preserve"> </w:t>
      </w:r>
      <w:r w:rsidRPr="00DA0B0E">
        <w:rPr>
          <w:b/>
          <w:sz w:val="28"/>
          <w:szCs w:val="28"/>
        </w:rPr>
        <w:t>Е</w:t>
      </w:r>
    </w:p>
    <w:p w:rsidR="006D72E9" w:rsidRPr="00771676" w:rsidRDefault="00962840" w:rsidP="002A53E8">
      <w:pPr>
        <w:spacing w:before="120" w:after="120" w:line="288" w:lineRule="auto"/>
        <w:jc w:val="center"/>
        <w:rPr>
          <w:sz w:val="26"/>
          <w:szCs w:val="26"/>
        </w:rPr>
      </w:pPr>
      <w:r w:rsidRPr="00771676">
        <w:rPr>
          <w:sz w:val="26"/>
          <w:szCs w:val="26"/>
        </w:rPr>
        <w:t xml:space="preserve">От </w:t>
      </w:r>
      <w:r w:rsidR="006D72E9" w:rsidRPr="00771676">
        <w:rPr>
          <w:sz w:val="26"/>
          <w:szCs w:val="26"/>
        </w:rPr>
        <w:t>Съвета на катедра</w:t>
      </w:r>
    </w:p>
    <w:p w:rsidR="00962840" w:rsidRDefault="00962840" w:rsidP="006D72E9">
      <w:pPr>
        <w:spacing w:line="288" w:lineRule="auto"/>
        <w:jc w:val="center"/>
        <w:rPr>
          <w:szCs w:val="28"/>
        </w:rPr>
      </w:pPr>
      <w:r w:rsidRPr="00F650AB">
        <w:rPr>
          <w:szCs w:val="28"/>
        </w:rPr>
        <w:t>„</w:t>
      </w:r>
      <w:r w:rsidR="004843DC">
        <w:rPr>
          <w:szCs w:val="28"/>
        </w:rPr>
        <w:t>…………………………….</w:t>
      </w:r>
      <w:r w:rsidRPr="00F650AB">
        <w:rPr>
          <w:szCs w:val="28"/>
        </w:rPr>
        <w:t>”</w:t>
      </w:r>
      <w:r w:rsidR="00113227">
        <w:rPr>
          <w:szCs w:val="28"/>
        </w:rPr>
        <w:t xml:space="preserve"> – </w:t>
      </w:r>
      <w:r w:rsidR="002A53E8">
        <w:rPr>
          <w:szCs w:val="28"/>
        </w:rPr>
        <w:t xml:space="preserve">СФ, </w:t>
      </w:r>
      <w:proofErr w:type="spellStart"/>
      <w:r w:rsidR="002A53E8">
        <w:rPr>
          <w:szCs w:val="28"/>
        </w:rPr>
        <w:t>ТрУ</w:t>
      </w:r>
      <w:proofErr w:type="spellEnd"/>
    </w:p>
    <w:p w:rsidR="00113227" w:rsidRPr="00F650AB" w:rsidRDefault="00113227" w:rsidP="0089181F">
      <w:pPr>
        <w:spacing w:line="288" w:lineRule="auto"/>
        <w:rPr>
          <w:szCs w:val="28"/>
        </w:rPr>
      </w:pPr>
      <w:r>
        <w:rPr>
          <w:szCs w:val="28"/>
        </w:rPr>
        <w:t>Във връзка с атестацията на докторант</w:t>
      </w:r>
      <w:r w:rsidR="0089181F">
        <w:rPr>
          <w:szCs w:val="28"/>
        </w:rPr>
        <w:t>:</w:t>
      </w:r>
      <w:r>
        <w:rPr>
          <w:szCs w:val="28"/>
        </w:rPr>
        <w:t xml:space="preserve"> </w:t>
      </w:r>
      <w:r w:rsidR="0089181F">
        <w:rPr>
          <w:szCs w:val="28"/>
        </w:rPr>
        <w:t>………</w:t>
      </w:r>
      <w:r>
        <w:rPr>
          <w:szCs w:val="28"/>
        </w:rPr>
        <w:t>……………………………………………..</w:t>
      </w:r>
    </w:p>
    <w:p w:rsidR="00962840" w:rsidRPr="0089181F" w:rsidRDefault="0089181F" w:rsidP="0089181F">
      <w:pPr>
        <w:spacing w:line="288" w:lineRule="auto"/>
      </w:pPr>
      <w:r w:rsidRPr="0089181F">
        <w:t>З</w:t>
      </w:r>
      <w:r w:rsidRPr="0089181F">
        <w:t>а периода 01.03.2021 г. – 01.03.2022 г</w:t>
      </w:r>
    </w:p>
    <w:p w:rsidR="0089181F" w:rsidRDefault="0089181F" w:rsidP="00113227">
      <w:pPr>
        <w:spacing w:line="288" w:lineRule="auto"/>
        <w:ind w:left="1134" w:hanging="425"/>
        <w:jc w:val="both"/>
        <w:rPr>
          <w:b/>
        </w:rPr>
      </w:pPr>
    </w:p>
    <w:p w:rsidR="00113227" w:rsidRPr="00113227" w:rsidRDefault="00113227" w:rsidP="00113227">
      <w:pPr>
        <w:spacing w:line="288" w:lineRule="auto"/>
        <w:ind w:left="1134" w:hanging="425"/>
        <w:jc w:val="both"/>
        <w:rPr>
          <w:b/>
        </w:rPr>
      </w:pPr>
      <w:r w:rsidRPr="00113227">
        <w:rPr>
          <w:b/>
        </w:rPr>
        <w:t>Уважаем</w:t>
      </w:r>
      <w:r>
        <w:rPr>
          <w:b/>
        </w:rPr>
        <w:t>а</w:t>
      </w:r>
      <w:r w:rsidRPr="00113227">
        <w:rPr>
          <w:b/>
        </w:rPr>
        <w:t xml:space="preserve"> г-жо Декан,</w:t>
      </w:r>
    </w:p>
    <w:p w:rsidR="00962840" w:rsidRPr="00DA0B0E" w:rsidRDefault="00962840" w:rsidP="002A53E8">
      <w:pPr>
        <w:spacing w:line="288" w:lineRule="auto"/>
        <w:ind w:firstLine="709"/>
        <w:jc w:val="both"/>
      </w:pPr>
      <w:r w:rsidRPr="00DA0B0E">
        <w:t xml:space="preserve">След представяне на отчета на </w:t>
      </w:r>
      <w:r w:rsidR="002A53E8">
        <w:t>ИУП на докторант</w:t>
      </w:r>
      <w:r w:rsidR="00113227">
        <w:t>а</w:t>
      </w:r>
      <w:r w:rsidR="00966E6B" w:rsidRPr="00DA0B0E">
        <w:t>.</w:t>
      </w:r>
      <w:r w:rsidRPr="00DA0B0E">
        <w:t xml:space="preserve">, становището </w:t>
      </w:r>
      <w:r w:rsidR="00F650AB">
        <w:t>на Съвета на катедрата</w:t>
      </w:r>
      <w:r w:rsidR="00113227">
        <w:t xml:space="preserve"> е както следва:</w:t>
      </w:r>
    </w:p>
    <w:p w:rsidR="002A53E8" w:rsidRDefault="002A53E8" w:rsidP="002A53E8">
      <w:pPr>
        <w:spacing w:line="288" w:lineRule="auto"/>
        <w:jc w:val="both"/>
      </w:pPr>
    </w:p>
    <w:p w:rsidR="002A53E8" w:rsidRPr="00113227" w:rsidRDefault="00962840" w:rsidP="00113227">
      <w:pPr>
        <w:pStyle w:val="ListParagraph"/>
        <w:numPr>
          <w:ilvl w:val="0"/>
          <w:numId w:val="10"/>
        </w:numPr>
        <w:spacing w:line="288" w:lineRule="auto"/>
        <w:ind w:left="426"/>
        <w:jc w:val="both"/>
        <w:rPr>
          <w:b/>
        </w:rPr>
      </w:pPr>
      <w:r w:rsidRPr="00113227">
        <w:rPr>
          <w:b/>
        </w:rPr>
        <w:t>Оцен</w:t>
      </w:r>
      <w:r w:rsidR="002A53E8" w:rsidRPr="00113227">
        <w:rPr>
          <w:b/>
        </w:rPr>
        <w:t>ка на работата на докторанта във връзка с годишна атестация</w:t>
      </w:r>
      <w:r w:rsidR="0089181F" w:rsidRPr="00113227">
        <w:t>*</w:t>
      </w:r>
      <w:r w:rsidR="002A53E8" w:rsidRPr="00113227">
        <w:rPr>
          <w:b/>
        </w:rPr>
        <w:t>:</w:t>
      </w:r>
    </w:p>
    <w:p w:rsidR="0089181F" w:rsidRPr="0089181F" w:rsidRDefault="002A53E8" w:rsidP="002A53E8">
      <w:pPr>
        <w:spacing w:line="288" w:lineRule="auto"/>
        <w:jc w:val="both"/>
        <w:rPr>
          <w:i/>
        </w:rPr>
      </w:pPr>
      <w:r w:rsidRPr="00113227">
        <w:t>М</w:t>
      </w:r>
      <w:r w:rsidR="004C6020" w:rsidRPr="00113227">
        <w:t>ного добра</w:t>
      </w:r>
      <w:r w:rsidRPr="00113227">
        <w:t xml:space="preserve">/добра/задоволителна/ </w:t>
      </w:r>
      <w:proofErr w:type="spellStart"/>
      <w:r w:rsidRPr="00113227">
        <w:t>незадовилителна</w:t>
      </w:r>
      <w:proofErr w:type="spellEnd"/>
      <w:r w:rsidR="0089181F">
        <w:t xml:space="preserve"> </w:t>
      </w:r>
      <w:r w:rsidR="0089181F" w:rsidRPr="0089181F">
        <w:rPr>
          <w:i/>
        </w:rPr>
        <w:t>(изтрийте невярното)</w:t>
      </w:r>
    </w:p>
    <w:p w:rsidR="002A53E8" w:rsidRDefault="002A53E8" w:rsidP="002A53E8">
      <w:pPr>
        <w:spacing w:line="288" w:lineRule="auto"/>
        <w:jc w:val="both"/>
        <w:rPr>
          <w:b/>
        </w:rPr>
      </w:pPr>
    </w:p>
    <w:p w:rsidR="002A53E8" w:rsidRPr="002A53E8" w:rsidRDefault="002A53E8" w:rsidP="002C2D94">
      <w:pPr>
        <w:spacing w:line="288" w:lineRule="auto"/>
        <w:ind w:firstLine="360"/>
        <w:jc w:val="both"/>
      </w:pPr>
      <w:bookmarkStart w:id="0" w:name="_GoBack"/>
      <w:bookmarkEnd w:id="0"/>
      <w:r w:rsidRPr="002A53E8">
        <w:t xml:space="preserve">Основания: </w:t>
      </w:r>
    </w:p>
    <w:p w:rsidR="002A53E8" w:rsidRPr="002A53E8" w:rsidRDefault="002A53E8" w:rsidP="002A53E8">
      <w:pPr>
        <w:pStyle w:val="ListParagraph"/>
        <w:numPr>
          <w:ilvl w:val="0"/>
          <w:numId w:val="9"/>
        </w:numPr>
        <w:spacing w:line="288" w:lineRule="auto"/>
        <w:jc w:val="both"/>
      </w:pPr>
      <w:r w:rsidRPr="002A53E8">
        <w:t>………………………………………………………</w:t>
      </w:r>
    </w:p>
    <w:p w:rsidR="002A53E8" w:rsidRPr="002A53E8" w:rsidRDefault="002A53E8" w:rsidP="002A53E8">
      <w:pPr>
        <w:pStyle w:val="ListParagraph"/>
        <w:numPr>
          <w:ilvl w:val="0"/>
          <w:numId w:val="9"/>
        </w:numPr>
        <w:spacing w:line="288" w:lineRule="auto"/>
        <w:jc w:val="both"/>
      </w:pPr>
      <w:r w:rsidRPr="002A53E8">
        <w:t>……………………………………………………….</w:t>
      </w:r>
    </w:p>
    <w:p w:rsidR="002A53E8" w:rsidRDefault="002A53E8" w:rsidP="002A53E8">
      <w:pPr>
        <w:spacing w:line="288" w:lineRule="auto"/>
        <w:jc w:val="both"/>
      </w:pPr>
    </w:p>
    <w:p w:rsidR="00962840" w:rsidRPr="00113227" w:rsidRDefault="0089181F" w:rsidP="00113227">
      <w:pPr>
        <w:pStyle w:val="ListParagraph"/>
        <w:numPr>
          <w:ilvl w:val="0"/>
          <w:numId w:val="10"/>
        </w:numPr>
        <w:spacing w:line="288" w:lineRule="auto"/>
        <w:ind w:left="426"/>
        <w:jc w:val="both"/>
        <w:rPr>
          <w:b/>
        </w:rPr>
      </w:pPr>
      <w:r>
        <w:rPr>
          <w:b/>
        </w:rPr>
        <w:t>Извършените д</w:t>
      </w:r>
      <w:r w:rsidR="00CE7EEB" w:rsidRPr="00113227">
        <w:rPr>
          <w:b/>
        </w:rPr>
        <w:t>ейности през отчетния период са както следва</w:t>
      </w:r>
      <w:r w:rsidR="00DD2C8E" w:rsidRPr="00113227">
        <w:rPr>
          <w:b/>
        </w:rPr>
        <w:t xml:space="preserve">: </w:t>
      </w:r>
    </w:p>
    <w:p w:rsidR="00037A46" w:rsidRDefault="00037A46" w:rsidP="00113227">
      <w:pPr>
        <w:numPr>
          <w:ilvl w:val="0"/>
          <w:numId w:val="11"/>
        </w:numPr>
        <w:spacing w:before="120" w:line="288" w:lineRule="auto"/>
        <w:ind w:left="714" w:hanging="357"/>
        <w:jc w:val="both"/>
      </w:pPr>
      <w:r>
        <w:t xml:space="preserve">Успешно </w:t>
      </w:r>
      <w:r w:rsidR="002A53E8">
        <w:t xml:space="preserve">са </w:t>
      </w:r>
      <w:r>
        <w:t>положени изпити от ИУП по следните дисциплини:</w:t>
      </w:r>
    </w:p>
    <w:p w:rsidR="00817162" w:rsidRPr="00817162" w:rsidRDefault="008A1293" w:rsidP="002A53E8">
      <w:pPr>
        <w:pStyle w:val="ListParagraph"/>
        <w:numPr>
          <w:ilvl w:val="0"/>
          <w:numId w:val="8"/>
        </w:numPr>
        <w:spacing w:line="288" w:lineRule="auto"/>
        <w:ind w:left="1276" w:hanging="425"/>
        <w:jc w:val="both"/>
      </w:pPr>
      <w:r>
        <w:t>………………</w:t>
      </w:r>
      <w:r w:rsidR="00817162" w:rsidRPr="00817162">
        <w:t xml:space="preserve">,  дата: </w:t>
      </w:r>
      <w:r>
        <w:t>…………….</w:t>
      </w:r>
      <w:r w:rsidR="00817162" w:rsidRPr="00817162">
        <w:tab/>
      </w:r>
      <w:r w:rsidR="00817162" w:rsidRPr="00817162">
        <w:tab/>
        <w:t xml:space="preserve">оценка:  </w:t>
      </w:r>
      <w:r>
        <w:t>……………..</w:t>
      </w:r>
    </w:p>
    <w:p w:rsidR="00817162" w:rsidRPr="00817162" w:rsidRDefault="008A1293" w:rsidP="002A53E8">
      <w:pPr>
        <w:pStyle w:val="ListParagraph"/>
        <w:numPr>
          <w:ilvl w:val="0"/>
          <w:numId w:val="8"/>
        </w:numPr>
        <w:spacing w:line="288" w:lineRule="auto"/>
        <w:ind w:left="1276" w:hanging="425"/>
        <w:jc w:val="both"/>
      </w:pPr>
      <w:r>
        <w:t>……………...</w:t>
      </w:r>
      <w:r w:rsidR="00817162" w:rsidRPr="00817162">
        <w:t xml:space="preserve">,   дата: </w:t>
      </w:r>
      <w:r>
        <w:t>…………….</w:t>
      </w:r>
      <w:r w:rsidR="00817162" w:rsidRPr="00817162">
        <w:t xml:space="preserve"> </w:t>
      </w:r>
      <w:r w:rsidR="00817162" w:rsidRPr="00817162">
        <w:tab/>
      </w:r>
      <w:r w:rsidR="00817162" w:rsidRPr="00817162">
        <w:tab/>
        <w:t xml:space="preserve">оценка:  </w:t>
      </w:r>
      <w:r>
        <w:t>……………..</w:t>
      </w:r>
    </w:p>
    <w:p w:rsidR="008A1293" w:rsidRPr="00817162" w:rsidRDefault="008A1293" w:rsidP="002A53E8">
      <w:pPr>
        <w:pStyle w:val="ListParagraph"/>
        <w:numPr>
          <w:ilvl w:val="0"/>
          <w:numId w:val="8"/>
        </w:numPr>
        <w:spacing w:line="288" w:lineRule="auto"/>
        <w:ind w:left="1276" w:hanging="425"/>
        <w:jc w:val="both"/>
      </w:pPr>
      <w:r>
        <w:t>………………</w:t>
      </w:r>
      <w:r w:rsidRPr="00817162">
        <w:t xml:space="preserve">,  дата: </w:t>
      </w:r>
      <w:r>
        <w:t>…………….</w:t>
      </w:r>
      <w:r w:rsidRPr="00817162">
        <w:tab/>
      </w:r>
      <w:r w:rsidRPr="00817162">
        <w:tab/>
        <w:t xml:space="preserve">оценка:  </w:t>
      </w:r>
      <w:r>
        <w:t>……………..</w:t>
      </w:r>
    </w:p>
    <w:p w:rsidR="00512148" w:rsidRDefault="002A53E8" w:rsidP="00113227">
      <w:pPr>
        <w:numPr>
          <w:ilvl w:val="0"/>
          <w:numId w:val="11"/>
        </w:numPr>
        <w:spacing w:before="120" w:line="288" w:lineRule="auto"/>
        <w:ind w:left="714" w:hanging="357"/>
        <w:jc w:val="both"/>
      </w:pPr>
      <w:r>
        <w:t>Извършена р</w:t>
      </w:r>
      <w:r w:rsidR="00037A46">
        <w:t>абота</w:t>
      </w:r>
      <w:r w:rsidR="00037A46" w:rsidRPr="00037A46">
        <w:t xml:space="preserve"> по дисертационния труд</w:t>
      </w:r>
      <w:r w:rsidR="00037A46">
        <w:t xml:space="preserve">: </w:t>
      </w:r>
    </w:p>
    <w:p w:rsidR="00512148" w:rsidRDefault="008A1293" w:rsidP="002A53E8">
      <w:pPr>
        <w:pStyle w:val="ListParagraph"/>
        <w:numPr>
          <w:ilvl w:val="0"/>
          <w:numId w:val="7"/>
        </w:numPr>
        <w:tabs>
          <w:tab w:val="left" w:pos="993"/>
          <w:tab w:val="left" w:pos="1134"/>
        </w:tabs>
        <w:spacing w:line="288" w:lineRule="auto"/>
        <w:jc w:val="both"/>
      </w:pPr>
      <w:r>
        <w:t>………………………………………………………………………</w:t>
      </w:r>
    </w:p>
    <w:p w:rsidR="00512148" w:rsidRDefault="008A1293" w:rsidP="002A53E8">
      <w:pPr>
        <w:pStyle w:val="ListParagraph"/>
        <w:numPr>
          <w:ilvl w:val="0"/>
          <w:numId w:val="7"/>
        </w:numPr>
        <w:tabs>
          <w:tab w:val="left" w:pos="993"/>
          <w:tab w:val="left" w:pos="1134"/>
        </w:tabs>
        <w:spacing w:line="288" w:lineRule="auto"/>
        <w:jc w:val="both"/>
      </w:pPr>
      <w:r>
        <w:t>………………………………………………………………………</w:t>
      </w:r>
    </w:p>
    <w:p w:rsidR="00512148" w:rsidRPr="00113227" w:rsidRDefault="002A53E8" w:rsidP="00113227">
      <w:pPr>
        <w:numPr>
          <w:ilvl w:val="0"/>
          <w:numId w:val="11"/>
        </w:numPr>
        <w:spacing w:before="120" w:line="288" w:lineRule="auto"/>
        <w:ind w:left="714" w:hanging="357"/>
        <w:jc w:val="both"/>
      </w:pPr>
      <w:r>
        <w:t>Участие в научен форум с доклад</w:t>
      </w:r>
      <w:r w:rsidR="00512148">
        <w:t>:</w:t>
      </w:r>
      <w:r w:rsidR="00D112A1" w:rsidRPr="00D112A1">
        <w:t xml:space="preserve"> </w:t>
      </w:r>
      <w:r w:rsidR="008A1293">
        <w:t>…………………………………………………...</w:t>
      </w:r>
    </w:p>
    <w:p w:rsidR="00113227" w:rsidRPr="00113227" w:rsidRDefault="00113227" w:rsidP="00113227">
      <w:pPr>
        <w:numPr>
          <w:ilvl w:val="0"/>
          <w:numId w:val="11"/>
        </w:numPr>
        <w:spacing w:before="120" w:line="288" w:lineRule="auto"/>
        <w:ind w:left="714" w:hanging="357"/>
        <w:jc w:val="both"/>
      </w:pPr>
      <w:r>
        <w:t>…………………………..</w:t>
      </w:r>
    </w:p>
    <w:p w:rsidR="002A53E8" w:rsidRDefault="002A53E8" w:rsidP="002A53E8">
      <w:pPr>
        <w:spacing w:line="288" w:lineRule="auto"/>
        <w:ind w:firstLine="426"/>
        <w:rPr>
          <w:b/>
          <w:i/>
        </w:rPr>
      </w:pPr>
    </w:p>
    <w:p w:rsidR="00962840" w:rsidRPr="00113227" w:rsidRDefault="00962840" w:rsidP="00113227">
      <w:pPr>
        <w:pStyle w:val="ListParagraph"/>
        <w:numPr>
          <w:ilvl w:val="0"/>
          <w:numId w:val="10"/>
        </w:numPr>
        <w:spacing w:line="288" w:lineRule="auto"/>
        <w:ind w:left="426"/>
        <w:jc w:val="both"/>
        <w:rPr>
          <w:b/>
        </w:rPr>
      </w:pPr>
      <w:r w:rsidRPr="00113227">
        <w:rPr>
          <w:b/>
        </w:rPr>
        <w:t>Препоръки</w:t>
      </w:r>
      <w:r w:rsidR="005240A9">
        <w:rPr>
          <w:b/>
        </w:rPr>
        <w:t xml:space="preserve"> от КС</w:t>
      </w:r>
      <w:r w:rsidRPr="00113227">
        <w:rPr>
          <w:b/>
        </w:rPr>
        <w:t>:</w:t>
      </w:r>
    </w:p>
    <w:p w:rsidR="002A53E8" w:rsidRDefault="002A53E8" w:rsidP="002A53E8">
      <w:pPr>
        <w:numPr>
          <w:ilvl w:val="0"/>
          <w:numId w:val="1"/>
        </w:numPr>
        <w:spacing w:line="288" w:lineRule="auto"/>
        <w:ind w:left="714" w:hanging="357"/>
        <w:jc w:val="both"/>
      </w:pPr>
      <w:r>
        <w:t>…………………………………………………………………………………………</w:t>
      </w:r>
    </w:p>
    <w:p w:rsidR="005C54AC" w:rsidRPr="00050C41" w:rsidRDefault="002A53E8" w:rsidP="002A53E8">
      <w:pPr>
        <w:numPr>
          <w:ilvl w:val="0"/>
          <w:numId w:val="1"/>
        </w:numPr>
        <w:spacing w:line="288" w:lineRule="auto"/>
        <w:ind w:left="714" w:hanging="357"/>
        <w:jc w:val="both"/>
      </w:pPr>
      <w:r>
        <w:t>…………………………………………………………………………………………</w:t>
      </w:r>
      <w:r w:rsidR="00196FE4">
        <w:t xml:space="preserve"> </w:t>
      </w:r>
      <w:r w:rsidR="00DD11D8">
        <w:t xml:space="preserve"> </w:t>
      </w:r>
      <w:r w:rsidR="00050C41" w:rsidRPr="00050C41">
        <w:t xml:space="preserve"> </w:t>
      </w:r>
    </w:p>
    <w:p w:rsidR="007F7B8F" w:rsidRDefault="007F7B8F" w:rsidP="002A53E8">
      <w:pPr>
        <w:spacing w:line="288" w:lineRule="auto"/>
      </w:pPr>
    </w:p>
    <w:p w:rsidR="008A1293" w:rsidRDefault="008A1293" w:rsidP="00722FFB">
      <w:pPr>
        <w:spacing w:line="288" w:lineRule="auto"/>
      </w:pPr>
    </w:p>
    <w:p w:rsidR="008E000D" w:rsidRPr="00DA0B0E" w:rsidRDefault="008E000D" w:rsidP="008E000D">
      <w:pPr>
        <w:spacing w:line="288" w:lineRule="auto"/>
      </w:pPr>
      <w:r>
        <w:t>……...2022 г.</w:t>
      </w:r>
      <w:r>
        <w:tab/>
      </w:r>
      <w:r>
        <w:tab/>
      </w:r>
      <w:r>
        <w:tab/>
      </w:r>
      <w:r>
        <w:tab/>
      </w:r>
      <w:r>
        <w:tab/>
        <w:t>Ръководител катедра</w:t>
      </w:r>
      <w:r w:rsidRPr="00DA0B0E">
        <w:t>:...........................................</w:t>
      </w:r>
    </w:p>
    <w:p w:rsidR="008E000D" w:rsidRPr="00DA0B0E" w:rsidRDefault="008E000D" w:rsidP="008E000D">
      <w:pPr>
        <w:spacing w:line="288" w:lineRule="auto"/>
        <w:ind w:left="1416" w:firstLine="708"/>
        <w:jc w:val="right"/>
      </w:pPr>
      <w:r w:rsidRPr="00DA0B0E">
        <w:t>/</w:t>
      </w:r>
      <w:r>
        <w:t>………………………….</w:t>
      </w:r>
      <w:r w:rsidRPr="00DA0B0E">
        <w:t>/</w:t>
      </w:r>
    </w:p>
    <w:p w:rsidR="008E000D" w:rsidRDefault="008E000D" w:rsidP="00722FFB">
      <w:pPr>
        <w:spacing w:line="288" w:lineRule="auto"/>
      </w:pPr>
    </w:p>
    <w:p w:rsidR="008E000D" w:rsidRDefault="008E000D" w:rsidP="00722FFB">
      <w:pPr>
        <w:spacing w:line="288" w:lineRule="auto"/>
      </w:pPr>
    </w:p>
    <w:p w:rsidR="00113227" w:rsidRPr="00113227" w:rsidRDefault="002A53E8" w:rsidP="00113227">
      <w:pPr>
        <w:pStyle w:val="Default"/>
        <w:rPr>
          <w:i/>
          <w:sz w:val="23"/>
          <w:szCs w:val="23"/>
        </w:rPr>
      </w:pPr>
      <w:r w:rsidRPr="00113227">
        <w:rPr>
          <w:i/>
        </w:rPr>
        <w:lastRenderedPageBreak/>
        <w:t>*Съгл. чл. 25(4)</w:t>
      </w:r>
      <w:r w:rsidR="00113227" w:rsidRPr="00113227">
        <w:rPr>
          <w:i/>
        </w:rPr>
        <w:t xml:space="preserve"> от </w:t>
      </w:r>
      <w:proofErr w:type="spellStart"/>
      <w:r w:rsidR="00113227" w:rsidRPr="00113227">
        <w:rPr>
          <w:i/>
        </w:rPr>
        <w:t>ПРАСтРУ</w:t>
      </w:r>
      <w:proofErr w:type="spellEnd"/>
      <w:r w:rsidR="00113227" w:rsidRPr="00113227">
        <w:rPr>
          <w:i/>
        </w:rPr>
        <w:t xml:space="preserve"> </w:t>
      </w:r>
      <w:r w:rsidR="00113227" w:rsidRPr="00113227">
        <w:rPr>
          <w:i/>
          <w:sz w:val="23"/>
          <w:szCs w:val="23"/>
        </w:rPr>
        <w:t>о</w:t>
      </w:r>
      <w:r w:rsidR="00113227" w:rsidRPr="00113227">
        <w:rPr>
          <w:i/>
          <w:sz w:val="23"/>
          <w:szCs w:val="23"/>
        </w:rPr>
        <w:t xml:space="preserve">ценката за атестация се извършва по следната оценъчна система: </w:t>
      </w:r>
    </w:p>
    <w:p w:rsidR="00113227" w:rsidRPr="00113227" w:rsidRDefault="00113227" w:rsidP="00113227">
      <w:pPr>
        <w:pStyle w:val="Default"/>
        <w:rPr>
          <w:i/>
          <w:sz w:val="23"/>
          <w:szCs w:val="23"/>
        </w:rPr>
      </w:pPr>
      <w:r w:rsidRPr="00113227">
        <w:rPr>
          <w:i/>
          <w:sz w:val="23"/>
          <w:szCs w:val="23"/>
        </w:rPr>
        <w:t xml:space="preserve">1. много добра (изпълнение по обем и в срок на всички предвидени по индивидуалния учебен план дейности); </w:t>
      </w:r>
    </w:p>
    <w:p w:rsidR="00113227" w:rsidRPr="00113227" w:rsidRDefault="00113227" w:rsidP="00113227">
      <w:pPr>
        <w:pStyle w:val="Default"/>
        <w:rPr>
          <w:i/>
          <w:sz w:val="23"/>
          <w:szCs w:val="23"/>
        </w:rPr>
      </w:pPr>
      <w:r w:rsidRPr="00113227">
        <w:rPr>
          <w:i/>
          <w:sz w:val="23"/>
          <w:szCs w:val="23"/>
        </w:rPr>
        <w:t xml:space="preserve">2. добра (частично изпълнение на дейностите, предвидени по индивидуалния учебен план); </w:t>
      </w:r>
    </w:p>
    <w:p w:rsidR="00113227" w:rsidRPr="00113227" w:rsidRDefault="00113227" w:rsidP="00113227">
      <w:pPr>
        <w:pStyle w:val="Default"/>
        <w:rPr>
          <w:i/>
          <w:sz w:val="23"/>
          <w:szCs w:val="23"/>
        </w:rPr>
      </w:pPr>
      <w:r w:rsidRPr="00113227">
        <w:rPr>
          <w:i/>
          <w:sz w:val="23"/>
          <w:szCs w:val="23"/>
        </w:rPr>
        <w:t xml:space="preserve">3. задоволителна (когато е регистрирано изоставане, което е преодолимо); </w:t>
      </w:r>
    </w:p>
    <w:p w:rsidR="002A53E8" w:rsidRPr="00113227" w:rsidRDefault="00113227" w:rsidP="00113227">
      <w:pPr>
        <w:spacing w:line="288" w:lineRule="auto"/>
        <w:rPr>
          <w:i/>
        </w:rPr>
      </w:pPr>
      <w:r w:rsidRPr="00113227">
        <w:rPr>
          <w:i/>
          <w:sz w:val="23"/>
          <w:szCs w:val="23"/>
        </w:rPr>
        <w:t>4. незадоволителна (ако е налице непреодолимо изоставане и неизпълнение на дейностите в атестационния период);</w:t>
      </w:r>
    </w:p>
    <w:p w:rsidR="008A1293" w:rsidRDefault="008A1293" w:rsidP="00722FFB">
      <w:pPr>
        <w:spacing w:line="288" w:lineRule="auto"/>
      </w:pPr>
    </w:p>
    <w:sectPr w:rsidR="008A1293" w:rsidSect="006D3BB9">
      <w:headerReference w:type="default" r:id="rId8"/>
      <w:pgSz w:w="11906" w:h="16838"/>
      <w:pgMar w:top="1133" w:right="1417" w:bottom="567" w:left="1417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1B5A" w:rsidRDefault="00041B5A" w:rsidP="002F115B">
      <w:r>
        <w:separator/>
      </w:r>
    </w:p>
  </w:endnote>
  <w:endnote w:type="continuationSeparator" w:id="0">
    <w:p w:rsidR="00041B5A" w:rsidRDefault="00041B5A" w:rsidP="002F11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1B5A" w:rsidRDefault="00041B5A" w:rsidP="002F115B">
      <w:r>
        <w:separator/>
      </w:r>
    </w:p>
  </w:footnote>
  <w:footnote w:type="continuationSeparator" w:id="0">
    <w:p w:rsidR="00041B5A" w:rsidRDefault="00041B5A" w:rsidP="002F11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02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546"/>
      <w:gridCol w:w="3247"/>
      <w:gridCol w:w="3244"/>
      <w:gridCol w:w="901"/>
      <w:gridCol w:w="1082"/>
    </w:tblGrid>
    <w:tr w:rsidR="002F115B" w:rsidRPr="006D3BB9" w:rsidTr="002F115B">
      <w:trPr>
        <w:trHeight w:val="739"/>
      </w:trPr>
      <w:tc>
        <w:tcPr>
          <w:tcW w:w="1546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2F115B" w:rsidRPr="006D3BB9" w:rsidRDefault="002B57EB">
          <w:pPr>
            <w:pStyle w:val="Header"/>
            <w:tabs>
              <w:tab w:val="right" w:pos="8820"/>
            </w:tabs>
            <w:jc w:val="center"/>
            <w:rPr>
              <w:sz w:val="20"/>
              <w:lang w:eastAsia="en-US"/>
            </w:rPr>
          </w:pPr>
          <w:r w:rsidRPr="006D3BB9">
            <w:rPr>
              <w:noProof/>
              <w:sz w:val="20"/>
            </w:rPr>
            <w:drawing>
              <wp:anchor distT="0" distB="0" distL="114300" distR="114300" simplePos="0" relativeHeight="251658752" behindDoc="0" locked="0" layoutInCell="1" allowOverlap="1" wp14:anchorId="4C9A2CA5" wp14:editId="51AF85BD">
                <wp:simplePos x="0" y="0"/>
                <wp:positionH relativeFrom="column">
                  <wp:posOffset>-19685</wp:posOffset>
                </wp:positionH>
                <wp:positionV relativeFrom="paragraph">
                  <wp:posOffset>-161925</wp:posOffset>
                </wp:positionV>
                <wp:extent cx="840740" cy="829310"/>
                <wp:effectExtent l="0" t="0" r="0" b="8890"/>
                <wp:wrapSquare wrapText="bothSides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40740" cy="829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6491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2F115B" w:rsidRPr="006D3BB9" w:rsidRDefault="002F115B">
          <w:pPr>
            <w:pStyle w:val="Header"/>
            <w:spacing w:line="320" w:lineRule="atLeast"/>
            <w:jc w:val="center"/>
            <w:rPr>
              <w:rFonts w:ascii="Arial" w:hAnsi="Arial" w:cs="Arial"/>
              <w:bCs/>
              <w:i/>
              <w:sz w:val="20"/>
              <w:lang w:eastAsia="en-US"/>
            </w:rPr>
          </w:pPr>
          <w:r w:rsidRPr="006D3BB9">
            <w:rPr>
              <w:rFonts w:ascii="Arial" w:hAnsi="Arial" w:cs="Arial"/>
              <w:b/>
              <w:bCs/>
              <w:sz w:val="20"/>
              <w:szCs w:val="28"/>
            </w:rPr>
            <w:t>ТРАКИЙСКИ УНИВЕРСИТЕТ</w:t>
          </w:r>
          <w:r w:rsidRPr="006D3BB9">
            <w:rPr>
              <w:rFonts w:ascii="Arial" w:hAnsi="Arial" w:cs="Arial"/>
              <w:bCs/>
              <w:sz w:val="20"/>
            </w:rPr>
            <w:t xml:space="preserve">  -  </w:t>
          </w:r>
          <w:r w:rsidRPr="006D3BB9">
            <w:rPr>
              <w:rFonts w:ascii="Arial" w:hAnsi="Arial" w:cs="Arial"/>
              <w:bCs/>
              <w:i/>
              <w:sz w:val="20"/>
            </w:rPr>
            <w:t>СТАРА ЗАГОРА</w:t>
          </w:r>
        </w:p>
        <w:p w:rsidR="002F115B" w:rsidRPr="006D3BB9" w:rsidRDefault="002F115B">
          <w:pPr>
            <w:pStyle w:val="Header"/>
            <w:spacing w:line="320" w:lineRule="atLeast"/>
            <w:jc w:val="center"/>
            <w:rPr>
              <w:rFonts w:ascii="Arial" w:hAnsi="Arial" w:cs="Arial"/>
              <w:b/>
              <w:bCs/>
              <w:sz w:val="20"/>
              <w:lang w:eastAsia="en-US"/>
            </w:rPr>
          </w:pPr>
          <w:r w:rsidRPr="006D3BB9">
            <w:rPr>
              <w:rFonts w:ascii="Arial" w:hAnsi="Arial" w:cs="Arial"/>
              <w:b/>
              <w:bCs/>
              <w:sz w:val="20"/>
            </w:rPr>
            <w:t>Стопански факултет</w:t>
          </w:r>
        </w:p>
      </w:tc>
      <w:tc>
        <w:tcPr>
          <w:tcW w:w="90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  <w:hideMark/>
        </w:tcPr>
        <w:p w:rsidR="002F115B" w:rsidRPr="006D3BB9" w:rsidRDefault="002F115B">
          <w:pPr>
            <w:pStyle w:val="Header"/>
            <w:ind w:left="-108" w:right="-108"/>
            <w:jc w:val="right"/>
            <w:rPr>
              <w:color w:val="999999"/>
              <w:sz w:val="20"/>
              <w:szCs w:val="18"/>
              <w:lang w:eastAsia="en-US"/>
            </w:rPr>
          </w:pPr>
          <w:r w:rsidRPr="006D3BB9">
            <w:rPr>
              <w:color w:val="999999"/>
              <w:sz w:val="20"/>
              <w:szCs w:val="18"/>
            </w:rPr>
            <w:t>Издание:</w:t>
          </w:r>
        </w:p>
      </w:tc>
      <w:tc>
        <w:tcPr>
          <w:tcW w:w="1082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2F115B" w:rsidRPr="006D3BB9" w:rsidRDefault="002F115B">
          <w:pPr>
            <w:pStyle w:val="Header"/>
            <w:rPr>
              <w:color w:val="999999"/>
              <w:sz w:val="20"/>
              <w:lang w:eastAsia="en-US"/>
            </w:rPr>
          </w:pPr>
          <w:r w:rsidRPr="006D3BB9">
            <w:rPr>
              <w:color w:val="999999"/>
              <w:sz w:val="20"/>
            </w:rPr>
            <w:t>1.0</w:t>
          </w:r>
        </w:p>
      </w:tc>
    </w:tr>
    <w:tr w:rsidR="002F115B" w:rsidRPr="006D3BB9" w:rsidTr="002F115B">
      <w:trPr>
        <w:trHeight w:val="359"/>
      </w:trPr>
      <w:tc>
        <w:tcPr>
          <w:tcW w:w="1546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2F115B" w:rsidRPr="006D3BB9" w:rsidRDefault="002F115B">
          <w:pPr>
            <w:rPr>
              <w:sz w:val="20"/>
              <w:lang w:eastAsia="en-US"/>
            </w:rPr>
          </w:pPr>
        </w:p>
      </w:tc>
      <w:tc>
        <w:tcPr>
          <w:tcW w:w="324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2F115B" w:rsidRPr="006D3BB9" w:rsidRDefault="002F115B">
          <w:pPr>
            <w:ind w:firstLine="33"/>
            <w:rPr>
              <w:color w:val="C0C0C0"/>
              <w:sz w:val="20"/>
              <w:szCs w:val="16"/>
              <w:lang w:eastAsia="en-US"/>
            </w:rPr>
          </w:pPr>
          <w:r w:rsidRPr="006D3BB9">
            <w:rPr>
              <w:color w:val="C0C0C0"/>
              <w:sz w:val="20"/>
              <w:szCs w:val="16"/>
            </w:rPr>
            <w:t>Вид на документа:</w:t>
          </w:r>
        </w:p>
        <w:p w:rsidR="002F115B" w:rsidRPr="006D3BB9" w:rsidRDefault="002F115B">
          <w:pPr>
            <w:pStyle w:val="Header"/>
            <w:spacing w:line="360" w:lineRule="auto"/>
            <w:jc w:val="center"/>
            <w:rPr>
              <w:sz w:val="20"/>
              <w:lang w:eastAsia="en-US"/>
            </w:rPr>
          </w:pPr>
          <w:r w:rsidRPr="006D3BB9">
            <w:rPr>
              <w:sz w:val="20"/>
            </w:rPr>
            <w:t>Оперативен документ</w:t>
          </w:r>
        </w:p>
      </w:tc>
      <w:tc>
        <w:tcPr>
          <w:tcW w:w="324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2F115B" w:rsidRPr="006D3BB9" w:rsidRDefault="002F115B">
          <w:pPr>
            <w:ind w:firstLine="33"/>
            <w:rPr>
              <w:color w:val="C0C0C0"/>
              <w:sz w:val="20"/>
              <w:szCs w:val="16"/>
              <w:lang w:eastAsia="en-US"/>
            </w:rPr>
          </w:pPr>
          <w:r w:rsidRPr="006D3BB9">
            <w:rPr>
              <w:color w:val="C0C0C0"/>
              <w:sz w:val="20"/>
              <w:szCs w:val="16"/>
            </w:rPr>
            <w:t>№ на документа:</w:t>
          </w:r>
        </w:p>
        <w:p w:rsidR="002F115B" w:rsidRPr="006D3BB9" w:rsidRDefault="002F115B">
          <w:pPr>
            <w:pStyle w:val="Header"/>
            <w:spacing w:line="360" w:lineRule="auto"/>
            <w:jc w:val="center"/>
            <w:rPr>
              <w:b/>
              <w:sz w:val="20"/>
              <w:lang w:val="en-US" w:eastAsia="en-US"/>
            </w:rPr>
          </w:pPr>
          <w:r w:rsidRPr="006D3BB9">
            <w:rPr>
              <w:sz w:val="20"/>
            </w:rPr>
            <w:t>4.2.3_OD_1.8</w:t>
          </w:r>
          <w:r w:rsidR="002B57EB" w:rsidRPr="006D3BB9">
            <w:rPr>
              <w:sz w:val="20"/>
            </w:rPr>
            <w:t>_</w:t>
          </w:r>
          <w:r w:rsidR="002B57EB" w:rsidRPr="006D3BB9">
            <w:rPr>
              <w:sz w:val="20"/>
              <w:lang w:val="en-US"/>
            </w:rPr>
            <w:t>FE</w:t>
          </w:r>
        </w:p>
      </w:tc>
      <w:tc>
        <w:tcPr>
          <w:tcW w:w="901" w:type="dxa"/>
          <w:tcBorders>
            <w:top w:val="single" w:sz="4" w:space="0" w:color="auto"/>
            <w:left w:val="single" w:sz="4" w:space="0" w:color="auto"/>
            <w:bottom w:val="nil"/>
            <w:right w:val="nil"/>
          </w:tcBorders>
          <w:vAlign w:val="center"/>
          <w:hideMark/>
        </w:tcPr>
        <w:p w:rsidR="002F115B" w:rsidRPr="006D3BB9" w:rsidRDefault="002F115B">
          <w:pPr>
            <w:pStyle w:val="Header"/>
            <w:spacing w:line="240" w:lineRule="exact"/>
            <w:ind w:left="-108" w:right="-108"/>
            <w:jc w:val="right"/>
            <w:rPr>
              <w:color w:val="999999"/>
              <w:sz w:val="20"/>
              <w:szCs w:val="18"/>
              <w:lang w:eastAsia="en-US"/>
            </w:rPr>
          </w:pPr>
          <w:r w:rsidRPr="006D3BB9">
            <w:rPr>
              <w:color w:val="999999"/>
              <w:sz w:val="20"/>
              <w:szCs w:val="18"/>
            </w:rPr>
            <w:t>В сила от:</w:t>
          </w:r>
        </w:p>
      </w:tc>
      <w:tc>
        <w:tcPr>
          <w:tcW w:w="1082" w:type="dxa"/>
          <w:tcBorders>
            <w:top w:val="single" w:sz="4" w:space="0" w:color="auto"/>
            <w:left w:val="nil"/>
            <w:bottom w:val="nil"/>
            <w:right w:val="single" w:sz="4" w:space="0" w:color="auto"/>
          </w:tcBorders>
          <w:vAlign w:val="center"/>
          <w:hideMark/>
        </w:tcPr>
        <w:p w:rsidR="002F115B" w:rsidRPr="006D3BB9" w:rsidRDefault="002F115B">
          <w:pPr>
            <w:pStyle w:val="Header"/>
            <w:spacing w:line="240" w:lineRule="exact"/>
            <w:ind w:right="-108"/>
            <w:rPr>
              <w:color w:val="999999"/>
              <w:sz w:val="20"/>
              <w:lang w:eastAsia="en-US"/>
            </w:rPr>
          </w:pPr>
          <w:r w:rsidRPr="006D3BB9">
            <w:rPr>
              <w:color w:val="999999"/>
              <w:sz w:val="20"/>
            </w:rPr>
            <w:t>14.09.2011</w:t>
          </w:r>
        </w:p>
      </w:tc>
    </w:tr>
    <w:tr w:rsidR="002F115B" w:rsidRPr="006D3BB9" w:rsidTr="002F115B">
      <w:trPr>
        <w:trHeight w:val="145"/>
      </w:trPr>
      <w:tc>
        <w:tcPr>
          <w:tcW w:w="1546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2F115B" w:rsidRPr="006D3BB9" w:rsidRDefault="002F115B">
          <w:pPr>
            <w:rPr>
              <w:sz w:val="20"/>
              <w:lang w:eastAsia="en-US"/>
            </w:rPr>
          </w:pPr>
        </w:p>
      </w:tc>
      <w:tc>
        <w:tcPr>
          <w:tcW w:w="6491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2F115B" w:rsidRPr="006D3BB9" w:rsidRDefault="002F115B">
          <w:pPr>
            <w:tabs>
              <w:tab w:val="left" w:pos="2127"/>
            </w:tabs>
            <w:ind w:firstLine="33"/>
            <w:rPr>
              <w:color w:val="C0C0C0"/>
              <w:sz w:val="20"/>
              <w:szCs w:val="16"/>
              <w:lang w:eastAsia="en-US"/>
            </w:rPr>
          </w:pPr>
          <w:r w:rsidRPr="006D3BB9">
            <w:rPr>
              <w:color w:val="C0C0C0"/>
              <w:sz w:val="20"/>
              <w:szCs w:val="16"/>
            </w:rPr>
            <w:t>Име на документа</w:t>
          </w:r>
        </w:p>
        <w:p w:rsidR="002F115B" w:rsidRPr="006D3BB9" w:rsidRDefault="002F115B" w:rsidP="002F115B">
          <w:pPr>
            <w:pStyle w:val="Header"/>
            <w:spacing w:line="360" w:lineRule="auto"/>
            <w:jc w:val="center"/>
            <w:rPr>
              <w:b/>
              <w:sz w:val="20"/>
              <w:lang w:eastAsia="en-US"/>
            </w:rPr>
          </w:pPr>
          <w:r w:rsidRPr="006D3BB9">
            <w:rPr>
              <w:rFonts w:cs="Arial"/>
              <w:i/>
              <w:iCs/>
              <w:sz w:val="20"/>
            </w:rPr>
            <w:t>Становище</w:t>
          </w:r>
        </w:p>
      </w:tc>
      <w:tc>
        <w:tcPr>
          <w:tcW w:w="90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  <w:hideMark/>
        </w:tcPr>
        <w:p w:rsidR="002F115B" w:rsidRPr="006D3BB9" w:rsidRDefault="002F115B">
          <w:pPr>
            <w:pStyle w:val="Header"/>
            <w:ind w:left="-108" w:right="-108"/>
            <w:jc w:val="right"/>
            <w:rPr>
              <w:color w:val="999999"/>
              <w:sz w:val="20"/>
              <w:szCs w:val="18"/>
              <w:lang w:eastAsia="en-US"/>
            </w:rPr>
          </w:pPr>
          <w:r w:rsidRPr="006D3BB9">
            <w:rPr>
              <w:color w:val="999999"/>
              <w:sz w:val="20"/>
              <w:szCs w:val="18"/>
            </w:rPr>
            <w:t>Страница:</w:t>
          </w:r>
        </w:p>
      </w:tc>
      <w:tc>
        <w:tcPr>
          <w:tcW w:w="1082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2F115B" w:rsidRPr="006D3BB9" w:rsidRDefault="002F115B">
          <w:pPr>
            <w:pStyle w:val="Header"/>
            <w:rPr>
              <w:color w:val="999999"/>
              <w:sz w:val="20"/>
              <w:lang w:eastAsia="en-US"/>
            </w:rPr>
          </w:pPr>
          <w:r w:rsidRPr="006D3BB9">
            <w:rPr>
              <w:rStyle w:val="PageNumber"/>
              <w:color w:val="999999"/>
              <w:sz w:val="20"/>
            </w:rPr>
            <w:fldChar w:fldCharType="begin"/>
          </w:r>
          <w:r w:rsidRPr="006D3BB9">
            <w:rPr>
              <w:rStyle w:val="PageNumber"/>
              <w:color w:val="999999"/>
              <w:sz w:val="20"/>
            </w:rPr>
            <w:instrText xml:space="preserve"> PAGE </w:instrText>
          </w:r>
          <w:r w:rsidRPr="006D3BB9">
            <w:rPr>
              <w:rStyle w:val="PageNumber"/>
              <w:color w:val="999999"/>
              <w:sz w:val="20"/>
            </w:rPr>
            <w:fldChar w:fldCharType="separate"/>
          </w:r>
          <w:r w:rsidR="002C2D94">
            <w:rPr>
              <w:rStyle w:val="PageNumber"/>
              <w:noProof/>
              <w:color w:val="999999"/>
              <w:sz w:val="20"/>
            </w:rPr>
            <w:t>1</w:t>
          </w:r>
          <w:r w:rsidRPr="006D3BB9">
            <w:rPr>
              <w:rStyle w:val="PageNumber"/>
              <w:color w:val="999999"/>
              <w:sz w:val="20"/>
            </w:rPr>
            <w:fldChar w:fldCharType="end"/>
          </w:r>
          <w:r w:rsidRPr="006D3BB9">
            <w:rPr>
              <w:rStyle w:val="PageNumber"/>
              <w:color w:val="999999"/>
              <w:sz w:val="20"/>
            </w:rPr>
            <w:t xml:space="preserve"> от </w:t>
          </w:r>
          <w:r w:rsidRPr="006D3BB9">
            <w:rPr>
              <w:rStyle w:val="PageNumber"/>
              <w:color w:val="999999"/>
              <w:sz w:val="20"/>
            </w:rPr>
            <w:fldChar w:fldCharType="begin"/>
          </w:r>
          <w:r w:rsidRPr="006D3BB9">
            <w:rPr>
              <w:rStyle w:val="PageNumber"/>
              <w:color w:val="999999"/>
              <w:sz w:val="20"/>
            </w:rPr>
            <w:instrText xml:space="preserve"> NUMPAGES </w:instrText>
          </w:r>
          <w:r w:rsidRPr="006D3BB9">
            <w:rPr>
              <w:rStyle w:val="PageNumber"/>
              <w:color w:val="999999"/>
              <w:sz w:val="20"/>
            </w:rPr>
            <w:fldChar w:fldCharType="separate"/>
          </w:r>
          <w:r w:rsidR="002C2D94">
            <w:rPr>
              <w:rStyle w:val="PageNumber"/>
              <w:noProof/>
              <w:color w:val="999999"/>
              <w:sz w:val="20"/>
            </w:rPr>
            <w:t>2</w:t>
          </w:r>
          <w:r w:rsidRPr="006D3BB9">
            <w:rPr>
              <w:rStyle w:val="PageNumber"/>
              <w:color w:val="999999"/>
              <w:sz w:val="20"/>
            </w:rPr>
            <w:fldChar w:fldCharType="end"/>
          </w:r>
        </w:p>
      </w:tc>
    </w:tr>
  </w:tbl>
  <w:p w:rsidR="002F115B" w:rsidRPr="002F115B" w:rsidRDefault="002F115B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932E1"/>
    <w:multiLevelType w:val="hybridMultilevel"/>
    <w:tmpl w:val="4958278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0975A6"/>
    <w:multiLevelType w:val="hybridMultilevel"/>
    <w:tmpl w:val="76EA5FC8"/>
    <w:lvl w:ilvl="0" w:tplc="0409000B">
      <w:start w:val="1"/>
      <w:numFmt w:val="bullet"/>
      <w:lvlText w:val=""/>
      <w:lvlJc w:val="left"/>
      <w:pPr>
        <w:ind w:left="11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17E15668"/>
    <w:multiLevelType w:val="hybridMultilevel"/>
    <w:tmpl w:val="4C54C684"/>
    <w:lvl w:ilvl="0" w:tplc="040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B083B53"/>
    <w:multiLevelType w:val="hybridMultilevel"/>
    <w:tmpl w:val="5D445F16"/>
    <w:lvl w:ilvl="0" w:tplc="4A0ABFFA">
      <w:numFmt w:val="bullet"/>
      <w:lvlText w:val="-"/>
      <w:lvlJc w:val="left"/>
      <w:pPr>
        <w:ind w:left="1855" w:hanging="360"/>
      </w:pPr>
      <w:rPr>
        <w:rFonts w:ascii="Times New Roman" w:eastAsia="Times New Roman" w:hAnsi="Times New Roman" w:cs="Times New Roman" w:hint="default"/>
        <w:b/>
        <w:color w:val="000000"/>
      </w:rPr>
    </w:lvl>
    <w:lvl w:ilvl="1" w:tplc="04090003" w:tentative="1">
      <w:start w:val="1"/>
      <w:numFmt w:val="bullet"/>
      <w:lvlText w:val="o"/>
      <w:lvlJc w:val="left"/>
      <w:pPr>
        <w:ind w:left="2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5" w:hanging="360"/>
      </w:pPr>
      <w:rPr>
        <w:rFonts w:ascii="Wingdings" w:hAnsi="Wingdings" w:hint="default"/>
      </w:rPr>
    </w:lvl>
  </w:abstractNum>
  <w:abstractNum w:abstractNumId="4" w15:restartNumberingAfterBreak="0">
    <w:nsid w:val="27F51834"/>
    <w:multiLevelType w:val="hybridMultilevel"/>
    <w:tmpl w:val="4E1E473C"/>
    <w:lvl w:ilvl="0" w:tplc="6F3E36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B9546C"/>
    <w:multiLevelType w:val="hybridMultilevel"/>
    <w:tmpl w:val="31060F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2D3602"/>
    <w:multiLevelType w:val="hybridMultilevel"/>
    <w:tmpl w:val="40542FC4"/>
    <w:lvl w:ilvl="0" w:tplc="C5E8FB34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660981"/>
    <w:multiLevelType w:val="hybridMultilevel"/>
    <w:tmpl w:val="8210FE2E"/>
    <w:lvl w:ilvl="0" w:tplc="4A0ABFFA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b/>
        <w:color w:val="00000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26B0A21"/>
    <w:multiLevelType w:val="hybridMultilevel"/>
    <w:tmpl w:val="33E2B874"/>
    <w:lvl w:ilvl="0" w:tplc="04020015">
      <w:start w:val="1"/>
      <w:numFmt w:val="upperLetter"/>
      <w:lvlText w:val="%1."/>
      <w:lvlJc w:val="left"/>
      <w:pPr>
        <w:ind w:left="720" w:hanging="360"/>
      </w:pPr>
    </w:lvl>
    <w:lvl w:ilvl="1" w:tplc="369A09F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0B">
      <w:start w:val="1"/>
      <w:numFmt w:val="bullet"/>
      <w:lvlText w:val=""/>
      <w:lvlJc w:val="left"/>
      <w:pPr>
        <w:ind w:left="2160" w:hanging="180"/>
      </w:pPr>
      <w:rPr>
        <w:rFonts w:ascii="Wingdings" w:hAnsi="Wingdings" w:hint="default"/>
      </w:r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3709DF"/>
    <w:multiLevelType w:val="multilevel"/>
    <w:tmpl w:val="4CD027F2"/>
    <w:lvl w:ilvl="0">
      <w:start w:val="1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788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57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500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679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82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00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143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3224" w:hanging="1800"/>
      </w:pPr>
      <w:rPr>
        <w:rFonts w:hint="default"/>
      </w:rPr>
    </w:lvl>
  </w:abstractNum>
  <w:abstractNum w:abstractNumId="10" w15:restartNumberingAfterBreak="0">
    <w:nsid w:val="74C27E96"/>
    <w:multiLevelType w:val="hybridMultilevel"/>
    <w:tmpl w:val="40AA3F6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9"/>
  </w:num>
  <w:num w:numId="3">
    <w:abstractNumId w:val="5"/>
  </w:num>
  <w:num w:numId="4">
    <w:abstractNumId w:val="8"/>
  </w:num>
  <w:num w:numId="5">
    <w:abstractNumId w:val="4"/>
  </w:num>
  <w:num w:numId="6">
    <w:abstractNumId w:val="1"/>
  </w:num>
  <w:num w:numId="7">
    <w:abstractNumId w:val="7"/>
  </w:num>
  <w:num w:numId="8">
    <w:abstractNumId w:val="3"/>
  </w:num>
  <w:num w:numId="9">
    <w:abstractNumId w:val="0"/>
  </w:num>
  <w:num w:numId="10">
    <w:abstractNumId w:val="6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1MjA1NDA2szAwMjRW0lEKTi0uzszPAykwqQUAOLk4niwAAAA="/>
  </w:docVars>
  <w:rsids>
    <w:rsidRoot w:val="00962840"/>
    <w:rsid w:val="00022991"/>
    <w:rsid w:val="00034F8C"/>
    <w:rsid w:val="00037A46"/>
    <w:rsid w:val="00041B5A"/>
    <w:rsid w:val="00044355"/>
    <w:rsid w:val="00050C41"/>
    <w:rsid w:val="000D07B3"/>
    <w:rsid w:val="0010696F"/>
    <w:rsid w:val="00113227"/>
    <w:rsid w:val="00127A4B"/>
    <w:rsid w:val="00137DA0"/>
    <w:rsid w:val="001424D3"/>
    <w:rsid w:val="00142B7A"/>
    <w:rsid w:val="001770C8"/>
    <w:rsid w:val="00196FE4"/>
    <w:rsid w:val="001F75A8"/>
    <w:rsid w:val="00217F39"/>
    <w:rsid w:val="002528D9"/>
    <w:rsid w:val="00254179"/>
    <w:rsid w:val="0025565D"/>
    <w:rsid w:val="002A53E8"/>
    <w:rsid w:val="002B57EB"/>
    <w:rsid w:val="002C2D94"/>
    <w:rsid w:val="002C40FD"/>
    <w:rsid w:val="002D3802"/>
    <w:rsid w:val="002F115B"/>
    <w:rsid w:val="002F48DC"/>
    <w:rsid w:val="00306324"/>
    <w:rsid w:val="00313808"/>
    <w:rsid w:val="00377CE7"/>
    <w:rsid w:val="003B4963"/>
    <w:rsid w:val="003F3363"/>
    <w:rsid w:val="004120A7"/>
    <w:rsid w:val="004843DC"/>
    <w:rsid w:val="004A3584"/>
    <w:rsid w:val="004C6020"/>
    <w:rsid w:val="004F236C"/>
    <w:rsid w:val="005106E3"/>
    <w:rsid w:val="00512148"/>
    <w:rsid w:val="005140DD"/>
    <w:rsid w:val="005240A9"/>
    <w:rsid w:val="00531242"/>
    <w:rsid w:val="00543498"/>
    <w:rsid w:val="00556317"/>
    <w:rsid w:val="00581C32"/>
    <w:rsid w:val="005C54AC"/>
    <w:rsid w:val="00643CB5"/>
    <w:rsid w:val="00674D7F"/>
    <w:rsid w:val="00680DF3"/>
    <w:rsid w:val="006D3BB9"/>
    <w:rsid w:val="006D72E9"/>
    <w:rsid w:val="006D78F3"/>
    <w:rsid w:val="006F1923"/>
    <w:rsid w:val="007107C1"/>
    <w:rsid w:val="00714DE1"/>
    <w:rsid w:val="00722FFB"/>
    <w:rsid w:val="00771676"/>
    <w:rsid w:val="00785A0A"/>
    <w:rsid w:val="007A6FDC"/>
    <w:rsid w:val="007E35ED"/>
    <w:rsid w:val="007E5D32"/>
    <w:rsid w:val="007F5CE9"/>
    <w:rsid w:val="007F7B8F"/>
    <w:rsid w:val="00817162"/>
    <w:rsid w:val="008204F4"/>
    <w:rsid w:val="0089181F"/>
    <w:rsid w:val="008A1293"/>
    <w:rsid w:val="008E000D"/>
    <w:rsid w:val="009557EF"/>
    <w:rsid w:val="00962840"/>
    <w:rsid w:val="00966E6B"/>
    <w:rsid w:val="009B1464"/>
    <w:rsid w:val="009F1ABB"/>
    <w:rsid w:val="00A6256A"/>
    <w:rsid w:val="00AD2E37"/>
    <w:rsid w:val="00B125E8"/>
    <w:rsid w:val="00B469B9"/>
    <w:rsid w:val="00B94C00"/>
    <w:rsid w:val="00BD079C"/>
    <w:rsid w:val="00BD0B4D"/>
    <w:rsid w:val="00C00387"/>
    <w:rsid w:val="00C15757"/>
    <w:rsid w:val="00C50369"/>
    <w:rsid w:val="00C61F3A"/>
    <w:rsid w:val="00C92707"/>
    <w:rsid w:val="00CE7EEB"/>
    <w:rsid w:val="00CF131B"/>
    <w:rsid w:val="00D112A1"/>
    <w:rsid w:val="00D24BE6"/>
    <w:rsid w:val="00D55C80"/>
    <w:rsid w:val="00D60800"/>
    <w:rsid w:val="00DA0B0E"/>
    <w:rsid w:val="00DD11D8"/>
    <w:rsid w:val="00DD2C8E"/>
    <w:rsid w:val="00E34A41"/>
    <w:rsid w:val="00E71378"/>
    <w:rsid w:val="00EA5B03"/>
    <w:rsid w:val="00F461F5"/>
    <w:rsid w:val="00F650AB"/>
    <w:rsid w:val="00F76ACA"/>
    <w:rsid w:val="00F92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594B3DB"/>
  <w15:chartTrackingRefBased/>
  <w15:docId w15:val="{22988D5A-C600-43DA-9CE7-6F71F791C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bg-BG"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F115B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2F115B"/>
    <w:rPr>
      <w:sz w:val="24"/>
      <w:szCs w:val="24"/>
    </w:rPr>
  </w:style>
  <w:style w:type="paragraph" w:styleId="Footer">
    <w:name w:val="footer"/>
    <w:basedOn w:val="Normal"/>
    <w:link w:val="FooterChar"/>
    <w:rsid w:val="002F115B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2F115B"/>
    <w:rPr>
      <w:sz w:val="24"/>
      <w:szCs w:val="24"/>
    </w:rPr>
  </w:style>
  <w:style w:type="paragraph" w:styleId="BalloonText">
    <w:name w:val="Balloon Text"/>
    <w:basedOn w:val="Normal"/>
    <w:link w:val="BalloonTextChar"/>
    <w:rsid w:val="002F11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F115B"/>
    <w:rPr>
      <w:rFonts w:ascii="Tahoma" w:hAnsi="Tahoma" w:cs="Tahoma"/>
      <w:sz w:val="16"/>
      <w:szCs w:val="16"/>
    </w:rPr>
  </w:style>
  <w:style w:type="character" w:styleId="PageNumber">
    <w:name w:val="page number"/>
    <w:unhideWhenUsed/>
    <w:rsid w:val="002F115B"/>
  </w:style>
  <w:style w:type="paragraph" w:styleId="ListParagraph">
    <w:name w:val="List Paragraph"/>
    <w:basedOn w:val="Normal"/>
    <w:uiPriority w:val="34"/>
    <w:qFormat/>
    <w:rsid w:val="00817162"/>
    <w:pPr>
      <w:ind w:left="720"/>
      <w:contextualSpacing/>
    </w:pPr>
  </w:style>
  <w:style w:type="paragraph" w:customStyle="1" w:styleId="Default">
    <w:name w:val="Default"/>
    <w:rsid w:val="00113227"/>
    <w:pPr>
      <w:autoSpaceDE w:val="0"/>
      <w:autoSpaceDN w:val="0"/>
      <w:adjustRightInd w:val="0"/>
    </w:pPr>
    <w:rPr>
      <w:color w:val="000000"/>
      <w:sz w:val="24"/>
      <w:szCs w:val="24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690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A6CFDE-0EBC-4778-9B65-984AEE5F6D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232</Words>
  <Characters>1325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С Т А Н О В И Щ Е</vt:lpstr>
      <vt:lpstr>С Т А Н О В И Щ Е</vt:lpstr>
    </vt:vector>
  </TitlesOfParts>
  <Company/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 Т А Н О В И Щ Е</dc:title>
  <dc:subject/>
  <dc:creator>n</dc:creator>
  <cp:keywords/>
  <cp:lastModifiedBy>Windows User</cp:lastModifiedBy>
  <cp:revision>18</cp:revision>
  <cp:lastPrinted>2022-02-25T08:13:00Z</cp:lastPrinted>
  <dcterms:created xsi:type="dcterms:W3CDTF">2021-03-10T09:40:00Z</dcterms:created>
  <dcterms:modified xsi:type="dcterms:W3CDTF">2022-02-25T08:14:00Z</dcterms:modified>
</cp:coreProperties>
</file>